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56EF3C" w14:textId="27C9F194" w:rsidR="00530709" w:rsidRDefault="00E16327">
      <w:r>
        <w:t>Quickly write down all of the numbers that are evenly divisible in the top number</w:t>
      </w:r>
    </w:p>
    <w:p w14:paraId="09458087" w14:textId="4A6072A4" w:rsidR="00645B4A" w:rsidRDefault="00645B4A"/>
    <w:p w14:paraId="711ACEDF" w14:textId="51B88839" w:rsidR="00645B4A" w:rsidRDefault="00421DE4">
      <w:pPr>
        <w:rPr>
          <w:rStyle w:val="Hyperlink"/>
        </w:rPr>
      </w:pPr>
      <w:hyperlink r:id="rId4" w:history="1">
        <w:r w:rsidR="00645B4A">
          <w:rPr>
            <w:rStyle w:val="Hyperlink"/>
          </w:rPr>
          <w:t>http://learnovate.ie/</w:t>
        </w:r>
      </w:hyperlink>
    </w:p>
    <w:p w14:paraId="2F4ED9CF" w14:textId="7F06B1A3" w:rsidR="009A4D32" w:rsidRDefault="009A4D32">
      <w:pPr>
        <w:rPr>
          <w:rStyle w:val="Hyperlink"/>
        </w:rPr>
      </w:pPr>
    </w:p>
    <w:p w14:paraId="3ED9B972" w14:textId="688058E6" w:rsidR="009A4D32" w:rsidRDefault="009A4D32">
      <w:pPr>
        <w:rPr>
          <w:rFonts w:ascii="Helvetica" w:hAnsi="Helvetica" w:cs="Helvetica"/>
          <w:color w:val="444950"/>
          <w:sz w:val="20"/>
          <w:szCs w:val="20"/>
          <w:shd w:val="clear" w:color="auto" w:fill="F1F0F0"/>
        </w:rPr>
      </w:pPr>
      <w:r>
        <w:rPr>
          <w:rFonts w:ascii="Helvetica" w:hAnsi="Helvetica" w:cs="Helvetica"/>
          <w:color w:val="444950"/>
          <w:sz w:val="20"/>
          <w:szCs w:val="20"/>
          <w:shd w:val="clear" w:color="auto" w:fill="F1F0F0"/>
        </w:rPr>
        <w:t>Hey! We just use the curriculum online website for all our lesson plans and all the strands and strand units are on that. Last year on placement I used the Busy at Maths book there’s loads of different ones you can get but I think a lot of schools use that one- Tara</w:t>
      </w:r>
      <w:r w:rsidR="00457C3C">
        <w:rPr>
          <w:rFonts w:ascii="Helvetica" w:hAnsi="Helvetica" w:cs="Helvetica"/>
          <w:color w:val="444950"/>
          <w:sz w:val="20"/>
          <w:szCs w:val="20"/>
          <w:shd w:val="clear" w:color="auto" w:fill="F1F0F0"/>
        </w:rPr>
        <w:t xml:space="preserve"> (friend of sarahs)</w:t>
      </w:r>
    </w:p>
    <w:p w14:paraId="1EDF5E4D" w14:textId="0AC0968B" w:rsidR="002B48AE" w:rsidRDefault="00421DE4">
      <w:hyperlink r:id="rId5" w:history="1">
        <w:r w:rsidR="002B48AE">
          <w:rPr>
            <w:rStyle w:val="Hyperlink"/>
          </w:rPr>
          <w:t>https://www.cjfallon.ie/books/busy-at-maths/</w:t>
        </w:r>
      </w:hyperlink>
    </w:p>
    <w:p w14:paraId="195BFBC9" w14:textId="0650E81F" w:rsidR="002B48AE" w:rsidRDefault="002B48AE"/>
    <w:p w14:paraId="68E58E27" w14:textId="498B6468" w:rsidR="00D71B65" w:rsidRDefault="00D71B65"/>
    <w:p w14:paraId="0397B563" w14:textId="222EAC39" w:rsidR="00D71B65" w:rsidRDefault="00D71B65">
      <w:r>
        <w:t>Mathletics:</w:t>
      </w:r>
    </w:p>
    <w:p w14:paraId="7391BEAD" w14:textId="1AC30A76" w:rsidR="00D71B65" w:rsidRDefault="00421DE4">
      <w:pPr>
        <w:rPr>
          <w:rStyle w:val="Hyperlink"/>
        </w:rPr>
      </w:pPr>
      <w:hyperlink r:id="rId6" w:history="1">
        <w:r w:rsidR="00D71B65">
          <w:rPr>
            <w:rStyle w:val="Hyperlink"/>
          </w:rPr>
          <w:t>https://www.mathletics.com/uk/?gclid=Cj0KCQjwuNbsBRC-ARIsAAzITuc_1GHDiriNcJ2qXqXt5X8CYUnbrWZ_ZJt5Qfy5-LGi9qYfUvAiRAYaAjycEALw_wcB&amp;fbclid=IwAR0I7ALum2bz7hky9HsfVOPP2zx9zqCxZGw2yaSkyB5tBackjDzGwcmpVEo</w:t>
        </w:r>
      </w:hyperlink>
    </w:p>
    <w:p w14:paraId="47750325" w14:textId="6F0677B5" w:rsidR="005D6046" w:rsidRDefault="005D6046">
      <w:pPr>
        <w:rPr>
          <w:rStyle w:val="Hyperlink"/>
        </w:rPr>
      </w:pPr>
    </w:p>
    <w:p w14:paraId="662B4FB7" w14:textId="4758BBF7" w:rsidR="005D6046" w:rsidRPr="005D6046" w:rsidRDefault="005D6046">
      <w:pPr>
        <w:rPr>
          <w:rStyle w:val="Hyperlink"/>
          <w:color w:val="auto"/>
          <w:u w:val="none"/>
        </w:rPr>
      </w:pPr>
      <w:r w:rsidRPr="005D6046">
        <w:rPr>
          <w:rStyle w:val="Hyperlink"/>
          <w:color w:val="auto"/>
          <w:u w:val="none"/>
        </w:rPr>
        <w:t>confirmation email:</w:t>
      </w:r>
    </w:p>
    <w:p w14:paraId="322FBBC9" w14:textId="56539834" w:rsidR="005D6046" w:rsidRDefault="00421DE4">
      <w:pPr>
        <w:rPr>
          <w:rStyle w:val="Hyperlink"/>
        </w:rPr>
      </w:pPr>
      <w:hyperlink r:id="rId7" w:history="1">
        <w:r w:rsidR="005D6046">
          <w:rPr>
            <w:rStyle w:val="Hyperlink"/>
          </w:rPr>
          <w:t>https://realpython.com/python-send-email/</w:t>
        </w:r>
      </w:hyperlink>
    </w:p>
    <w:p w14:paraId="6002F4C8" w14:textId="6C757A17" w:rsidR="000D23F7" w:rsidRDefault="000D23F7">
      <w:pPr>
        <w:rPr>
          <w:rStyle w:val="Hyperlink"/>
        </w:rPr>
      </w:pPr>
    </w:p>
    <w:p w14:paraId="71D9B199" w14:textId="078D730D" w:rsidR="000D23F7" w:rsidRDefault="000D23F7">
      <w:pPr>
        <w:rPr>
          <w:rStyle w:val="Hyperlink"/>
          <w:color w:val="auto"/>
          <w:u w:val="none"/>
        </w:rPr>
      </w:pPr>
      <w:r w:rsidRPr="000D23F7">
        <w:rPr>
          <w:rStyle w:val="Hyperlink"/>
          <w:color w:val="auto"/>
          <w:u w:val="none"/>
        </w:rPr>
        <w:t>research flutter</w:t>
      </w:r>
    </w:p>
    <w:p w14:paraId="58836076" w14:textId="4318652F" w:rsidR="003E471E" w:rsidRDefault="003E471E">
      <w:pPr>
        <w:rPr>
          <w:rStyle w:val="Hyperlink"/>
          <w:color w:val="auto"/>
          <w:u w:val="none"/>
        </w:rPr>
      </w:pPr>
    </w:p>
    <w:p w14:paraId="19EE9F82" w14:textId="28F0958B" w:rsidR="003E471E" w:rsidRDefault="003E471E">
      <w:r>
        <w:rPr>
          <w:noProof/>
        </w:rPr>
        <w:drawing>
          <wp:inline distT="0" distB="0" distL="0" distR="0" wp14:anchorId="1719B727" wp14:editId="07ECF7F1">
            <wp:extent cx="5731510" cy="1344295"/>
            <wp:effectExtent l="0" t="0" r="254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1344295"/>
                    </a:xfrm>
                    <a:prstGeom prst="rect">
                      <a:avLst/>
                    </a:prstGeom>
                  </pic:spPr>
                </pic:pic>
              </a:graphicData>
            </a:graphic>
          </wp:inline>
        </w:drawing>
      </w:r>
    </w:p>
    <w:p w14:paraId="23E0CC60" w14:textId="20D534A7" w:rsidR="003E471E" w:rsidRDefault="003E471E">
      <w:r>
        <w:t>Talk about speed when doing verification by doing the password first to avoid having to check the email and username in the db multiple times if they get the password wrong</w:t>
      </w:r>
    </w:p>
    <w:p w14:paraId="2E51A770" w14:textId="0D913315" w:rsidR="00946D3E" w:rsidRDefault="00946D3E"/>
    <w:p w14:paraId="1661535F" w14:textId="430477C8" w:rsidR="00946D3E" w:rsidRDefault="00946D3E">
      <w:r>
        <w:t>To avoid rechecking the db many times, when finally able to keep info between pages, keep everything loaded. E.g. for classroom, should know if the user has a classroom or not.</w:t>
      </w:r>
    </w:p>
    <w:p w14:paraId="1D7416A4" w14:textId="09954309" w:rsidR="00383856" w:rsidRDefault="00383856"/>
    <w:p w14:paraId="3E395F40" w14:textId="211D099C" w:rsidR="00383856" w:rsidRDefault="00383856">
      <w:r>
        <w:t>Give everyone in the db an ID for reference.</w:t>
      </w:r>
    </w:p>
    <w:p w14:paraId="72065D1E" w14:textId="792F319E" w:rsidR="0094532E" w:rsidRDefault="0094532E"/>
    <w:p w14:paraId="2A072DFA" w14:textId="514E3F68" w:rsidR="00DD08CA" w:rsidRDefault="00DD08CA">
      <w:r>
        <w:lastRenderedPageBreak/>
        <w:t>Overall XP only determines what level you unlock. Once you have reached a threshold you cant earn anymore overall xp form the previous levels to stop boosting from the easy levels.</w:t>
      </w:r>
    </w:p>
    <w:p w14:paraId="41E347AE" w14:textId="4741C251" w:rsidR="00DD08CA" w:rsidRDefault="00DD08CA"/>
    <w:p w14:paraId="40C86AAD" w14:textId="11EB7506" w:rsidR="00DD08CA" w:rsidRDefault="00DD08CA">
      <w:r>
        <w:t xml:space="preserve">In the individual levels there is a simple algorithm that determines the kinds of questions that can be asked </w:t>
      </w:r>
    </w:p>
    <w:p w14:paraId="10F52B5E" w14:textId="0D9D0B56" w:rsidR="00DD08CA" w:rsidRDefault="00DD08CA"/>
    <w:p w14:paraId="5CC89438" w14:textId="60C89E55" w:rsidR="00B8320B" w:rsidRDefault="00B8320B">
      <w:r>
        <w:t>The app will only deal with simple operations</w:t>
      </w:r>
    </w:p>
    <w:p w14:paraId="55A2C066" w14:textId="70422A12" w:rsidR="00DD08CA" w:rsidRDefault="00DD08CA">
      <w:r>
        <w:t>Addition:</w:t>
      </w:r>
      <w:r w:rsidR="00C324EF">
        <w:t xml:space="preserve"> 0 - 9999</w:t>
      </w:r>
    </w:p>
    <w:p w14:paraId="6C74BEE2" w14:textId="47E31D05" w:rsidR="00DD08CA" w:rsidRDefault="00DD08CA">
      <w:r>
        <w:t>Subtraction:</w:t>
      </w:r>
      <w:r w:rsidR="00C324EF">
        <w:t xml:space="preserve"> 0 - 9999</w:t>
      </w:r>
    </w:p>
    <w:p w14:paraId="58A89EF3" w14:textId="0ED47565" w:rsidR="00DD08CA" w:rsidRDefault="00DD08CA">
      <w:r>
        <w:t>Multiplication: 0 -12</w:t>
      </w:r>
    </w:p>
    <w:p w14:paraId="64D1C6EC" w14:textId="5133696A" w:rsidR="00DD08CA" w:rsidRDefault="00DD08CA">
      <w:r>
        <w:t>Division: 0-10</w:t>
      </w:r>
    </w:p>
    <w:p w14:paraId="3C5FD5F5" w14:textId="439FF8A9" w:rsidR="00C56AD6" w:rsidRDefault="00C56AD6"/>
    <w:p w14:paraId="6B13515F" w14:textId="0DB8A6C5" w:rsidR="00C56AD6" w:rsidRPr="000D23F7" w:rsidRDefault="00421DE4" w:rsidP="00891F05">
      <w:r>
        <w:t>Have section of document talk about how some number ranges were too high to do in head so had to limit the numbers.</w:t>
      </w:r>
      <w:bookmarkStart w:id="0" w:name="_GoBack"/>
      <w:bookmarkEnd w:id="0"/>
    </w:p>
    <w:sectPr w:rsidR="00C56AD6" w:rsidRPr="000D23F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3"/>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xNLGwNLawMDU0MTNX0lEKTi0uzszPAykwqQUAZDGsBywAAAA="/>
  </w:docVars>
  <w:rsids>
    <w:rsidRoot w:val="00247975"/>
    <w:rsid w:val="000D23F7"/>
    <w:rsid w:val="00247975"/>
    <w:rsid w:val="002B48AE"/>
    <w:rsid w:val="00383856"/>
    <w:rsid w:val="003E471E"/>
    <w:rsid w:val="00421DE4"/>
    <w:rsid w:val="00437083"/>
    <w:rsid w:val="00457C3C"/>
    <w:rsid w:val="00530709"/>
    <w:rsid w:val="005D6046"/>
    <w:rsid w:val="00645B4A"/>
    <w:rsid w:val="007B073A"/>
    <w:rsid w:val="00891F05"/>
    <w:rsid w:val="0094532E"/>
    <w:rsid w:val="00946D3E"/>
    <w:rsid w:val="009A4D32"/>
    <w:rsid w:val="009D0D5D"/>
    <w:rsid w:val="00B8320B"/>
    <w:rsid w:val="00C324EF"/>
    <w:rsid w:val="00C56AD6"/>
    <w:rsid w:val="00D3450A"/>
    <w:rsid w:val="00D71B65"/>
    <w:rsid w:val="00DD08CA"/>
    <w:rsid w:val="00E16327"/>
    <w:rsid w:val="00F4623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975BB7"/>
  <w15:chartTrackingRefBased/>
  <w15:docId w15:val="{EF80D2D2-E73B-4565-92A9-F8D8072FA5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645B4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023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webSettings" Target="webSettings.xml"/><Relationship Id="rId7" Type="http://schemas.openxmlformats.org/officeDocument/2006/relationships/hyperlink" Target="https://realpython.com/python-send-email/"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mathletics.com/uk/?gclid=Cj0KCQjwuNbsBRC-ARIsAAzITuc_1GHDiriNcJ2qXqXt5X8CYUnbrWZ_ZJt5Qfy5-LGi9qYfUvAiRAYaAjycEALw_wcB&amp;fbclid=IwAR0I7ALum2bz7hky9HsfVOPP2zx9zqCxZGw2yaSkyB5tBackjDzGwcmpVEo" TargetMode="External"/><Relationship Id="rId5" Type="http://schemas.openxmlformats.org/officeDocument/2006/relationships/hyperlink" Target="https://www.cjfallon.ie/books/busy-at-maths/" TargetMode="External"/><Relationship Id="rId10" Type="http://schemas.openxmlformats.org/officeDocument/2006/relationships/theme" Target="theme/theme1.xml"/><Relationship Id="rId4" Type="http://schemas.openxmlformats.org/officeDocument/2006/relationships/hyperlink" Target="http://learnovate.ie/" TargetMode="Externa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66</TotalTime>
  <Pages>2</Pages>
  <Words>304</Words>
  <Characters>1735</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Davis</dc:creator>
  <cp:keywords/>
  <dc:description/>
  <cp:lastModifiedBy>Paul Davis</cp:lastModifiedBy>
  <cp:revision>18</cp:revision>
  <dcterms:created xsi:type="dcterms:W3CDTF">2019-10-03T20:09:00Z</dcterms:created>
  <dcterms:modified xsi:type="dcterms:W3CDTF">2020-02-23T12:33:00Z</dcterms:modified>
</cp:coreProperties>
</file>